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 [Current Date]</w:t>
      </w:r>
    </w:p>
    <w:p>
      <w:pPr>
        <w:pStyle w:val="BodyText"/>
      </w:pPr>
      <w:r>
        <w:rPr>
          <w:bCs/>
          <w:b/>
        </w:rPr>
        <w:t xml:space="preserve">Recruitment Team</w:t>
      </w:r>
      <w:r>
        <w:br/>
      </w:r>
      <w:r>
        <w:t xml:space="preserve">Company Name</w:t>
      </w:r>
      <w:r>
        <w:br/>
      </w:r>
      <w:r>
        <w:t xml:space="preserve">Company Address</w:t>
      </w:r>
      <w:r>
        <w:br/>
      </w:r>
      <w:r>
        <w:t xml:space="preserve">Melbourne, VIC 3000</w:t>
      </w:r>
      <w:r>
        <w:br/>
      </w:r>
      <w:r>
        <w:t xml:space="preserve">Australia</w:t>
      </w:r>
    </w:p>
    <w:bookmarkStart w:id="20"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 am writing with profound enthusiasm to submit my application for the Financial Analyst Internship position at your esteemed organisation in Melbourne, Australia. As a final-year Bachelor of Commerce student specialising in Finance at the University of Melbourne, I have meticulously prepared for this opportunity through academic rigor, practical project experience, and an unwavering commitment to contributing to Australia's dynamic financial ecosystem. This</w:t>
      </w:r>
      <w:r>
        <w:t xml:space="preserve"> </w:t>
      </w:r>
      <w:r>
        <w:rPr>
          <w:bCs/>
          <w:b/>
        </w:rPr>
        <w:t xml:space="preserve">Internship Application Letter</w:t>
      </w:r>
      <w:r>
        <w:t xml:space="preserve"> </w:t>
      </w:r>
      <w:r>
        <w:t xml:space="preserve">represents my earnest desire to launch my career within Australia's premier financial hub—Melbourne—where I aim to develop expertise as a future</w:t>
      </w:r>
      <w:r>
        <w:t xml:space="preserve"> </w:t>
      </w:r>
      <w:r>
        <w:rPr>
          <w:bCs/>
          <w:b/>
        </w:rPr>
        <w:t xml:space="preserve">Financial Analyst</w:t>
      </w:r>
      <w:r>
        <w:t xml:space="preserve">.</w:t>
      </w:r>
    </w:p>
    <w:p>
      <w:pPr>
        <w:pStyle w:val="BodyText"/>
      </w:pPr>
      <w:r>
        <w:t xml:space="preserve">My academic journey has been intentionally aligned with the demands of contemporary financial analysis in the Australian market. I have completed advanced coursework in Corporate Finance, Investment Analysis, and Financial Modelling, achieving a distinction average (78%) in my final year. Notably, I developed a comprehensive valuation model for an ASX-listed mining company during my capstone project—applying DCF analysis with sensitivity adjustments for commodity price volatility. This project required me to navigate Australian regulatory frameworks including ASIC guidelines and ASX listing rules, demonstrating my understanding of the local context that is critical for success in</w:t>
      </w:r>
      <w:r>
        <w:t xml:space="preserve"> </w:t>
      </w:r>
      <w:r>
        <w:rPr>
          <w:bCs/>
          <w:b/>
        </w:rPr>
        <w:t xml:space="preserve">Australia Melbourne</w:t>
      </w:r>
      <w:r>
        <w:t xml:space="preserve">'s financial sector.</w:t>
      </w:r>
    </w:p>
    <w:p>
      <w:pPr>
        <w:pStyle w:val="BodyText"/>
      </w:pPr>
      <w:r>
        <w:t xml:space="preserve">Beyond academics, I have cultivated hands-on experience through two relevant placements. At Deloitte's Financial Advisory team in Melbourne, I assisted senior analysts in preparing financial due diligence reports for M&amp;A transactions. My responsibilities included cleaning and analysing $200M+ transaction datasets using Excel macros and Power BI, identifying discrepancies that impacted client valuation by up to 15%. This exposure taught me the precision required for financial reporting under Australian accounting standards (AASB) and reinforced my passion for transforming complex data into strategic insights. My subsequent role at a Melbourne-based fintech startup further honed my skills in developing predictive models using Python to forecast cash flow patterns for SME clients—an experience directly transferable to your team's analytical needs.</w:t>
      </w:r>
    </w:p>
    <w:p>
      <w:pPr>
        <w:pStyle w:val="BodyText"/>
      </w:pPr>
      <w:r>
        <w:t xml:space="preserve">What particularly excites me about this internship opportunity is your organisation's leadership in sustainable finance—a sector where Melbourne has emerged as Australia's innovation epicentre. I've followed your recent work on the "Green Capital Initiative" for Victorian infrastructure projects and admire how you integrate ESG factors into traditional financial metrics. As someone deeply engaged with Australia's transition to net-zero, I contributed to the University of Melbourne Sustainability Group by creating a carbon-intensity analysis template for local councils—a project that received commendation from the City of Melbourne's Climate Action Office. This aligns perfectly with your firm's strategic direction and demonstrates my proactive commitment to contributing meaningfully within</w:t>
      </w:r>
      <w:r>
        <w:t xml:space="preserve"> </w:t>
      </w:r>
      <w:r>
        <w:rPr>
          <w:bCs/>
          <w:b/>
        </w:rPr>
        <w:t xml:space="preserve">Australia Melbourne</w:t>
      </w:r>
      <w:r>
        <w:t xml:space="preserve">'s evolving financial landscape.</w:t>
      </w:r>
    </w:p>
    <w:p>
      <w:pPr>
        <w:pStyle w:val="BodyText"/>
      </w:pPr>
      <w:r>
        <w:t xml:space="preserve">My technical toolkit is meticulously tailored for the demands of a Financial Analyst role in this market. I possess advanced proficiency in Excel (including complex modeling with XLOOKUP, INDEX-MATCH, and Power Query), intermediate Python (Pandas, NumPy), and Power BI for dashboarding. Crucially, I understand that effective financial analysis requires cultural intelligence within the Australian context—I regularly attend industry events like the Melbourne Finance Network's monthly seminars to stay current on market trends such as ASIC's recent focus on crypto asset disclosures and rising interest rates. My fluency in English (C2 level) and foundational understanding of Australian business etiquette ensure seamless integration into your team dynamics.</w:t>
      </w:r>
    </w:p>
    <w:p>
      <w:pPr>
        <w:pStyle w:val="BodyText"/>
      </w:pPr>
      <w:r>
        <w:t xml:space="preserve">I am particularly drawn to Melbourne as the ideal location for this professional development. The city's concentration of ASX-listed companies, global banks' regional HQs, and fintech innovation hubs creates an unparalleled learning environment—exactly the immersive setting I seek for my</w:t>
      </w:r>
      <w:r>
        <w:t xml:space="preserve"> </w:t>
      </w:r>
      <w:r>
        <w:rPr>
          <w:bCs/>
          <w:b/>
        </w:rPr>
        <w:t xml:space="preserve">Internship Application Letter</w:t>
      </w:r>
      <w:r>
        <w:t xml:space="preserve">. Having lived in Melbourne since 2021 while completing my degree, I've witnessed firsthand how the city's financial sector drives national economic resilience. The Victorian government's "Financial Services Strategy 2030" positions Melbourne as a global leader in responsible finance—a vision that resonates deeply with my career aspirations. This internship represents not just a professional stepping stone, but an opportunity to contribute to Australia's economic narrative from its most vibrant financial centre.</w:t>
      </w:r>
    </w:p>
    <w:p>
      <w:pPr>
        <w:pStyle w:val="BodyText"/>
      </w:pPr>
      <w:r>
        <w:t xml:space="preserve">During my placement at Deloitte, I observed how your team transformed client presentations by embedding Australian market context into financial forecasts—a practice I aspire to master. Your recent article on "Adapting Financial Models for Resource Sector Volatility" (June 2023) particularly impressed me as it mirrored challenges I addressed in my capstone project. I am confident that my analytical approach—characterised by meticulous data verification, clear communication of insights, and contextual awareness of</w:t>
      </w:r>
      <w:r>
        <w:t xml:space="preserve"> </w:t>
      </w:r>
      <w:r>
        <w:rPr>
          <w:bCs/>
          <w:b/>
        </w:rPr>
        <w:t xml:space="preserve">Australia Melbourne</w:t>
      </w:r>
      <w:r>
        <w:t xml:space="preserve">'s unique market drivers—would allow me to add immediate value while learning from your experts.</w:t>
      </w:r>
    </w:p>
    <w:p>
      <w:pPr>
        <w:pStyle w:val="BodyText"/>
      </w:pPr>
      <w:r>
        <w:t xml:space="preserve">As I prepare for my professional journey in the Australian financial industry, I am committed to upholding the highest standards of integrity and innovation expected by firms operating within Melbourne's competitive landscape. My resume, attached for your review, provides further detail on my qualifications and achievements. I would welcome the opportunity to discuss how my skills in financial modelling, data analysis, and contextual understanding of Australian markets align with your team's objectives during an interview at your earliest convenience.</w:t>
      </w:r>
    </w:p>
    <w:p>
      <w:pPr>
        <w:pStyle w:val="BodyText"/>
      </w:pPr>
      <w:r>
        <w:t xml:space="preserve">Thank you for considering my application for this vital</w:t>
      </w:r>
      <w:r>
        <w:t xml:space="preserve"> </w:t>
      </w:r>
      <w:r>
        <w:rPr>
          <w:bCs/>
          <w:b/>
        </w:rPr>
        <w:t xml:space="preserve">Financial Analyst</w:t>
      </w:r>
      <w:r>
        <w:t xml:space="preserve"> </w:t>
      </w:r>
      <w:r>
        <w:t xml:space="preserve">internship. I am eager to contribute my dedication to precision, growth mindset, and passion for Australia's financial future to your organisation in Melbourne. I look forward to the possibility of discussing how I can support your team's success while advancing my own professional development within the heart of Australia's financial sector.</w:t>
      </w:r>
    </w:p>
    <w:p>
      <w:pPr>
        <w:pStyle w:val="BodyText"/>
      </w:pPr>
      <w:r>
        <w:t xml:space="preserve">Sincerely,</w:t>
      </w:r>
    </w:p>
    <w:p>
      <w:pPr>
        <w:pStyle w:val="BodyText"/>
      </w:pPr>
      <w:r>
        <w:t xml:space="preserve">[Your Full Name]</w:t>
      </w:r>
    </w:p>
    <w:p>
      <w:pPr>
        <w:pStyle w:val="BodyText"/>
      </w:pPr>
      <w:r>
        <w:t xml:space="preserve">Note: This letter is written specifically for the Financial Analyst Internship opportunity in Melbourne, Australia. It reflects understanding of local market dynamics, regulatory frameworks, and Melbourne's position as a financial hub within Austral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5-12-08T05:50:34Z</dcterms:created>
  <dcterms:modified xsi:type="dcterms:W3CDTF">2025-12-08T05:50:34Z</dcterms:modified>
</cp:coreProperties>
</file>

<file path=docProps/custom.xml><?xml version="1.0" encoding="utf-8"?>
<Properties xmlns="http://schemas.openxmlformats.org/officeDocument/2006/custom-properties" xmlns:vt="http://schemas.openxmlformats.org/officeDocument/2006/docPropsVTypes"/>
</file>